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ebe6c8f575bf7a8f1262e26e531b283932e6afc"/>
    <w:p>
      <w:pPr>
        <w:pStyle w:val="Heading3"/>
      </w:pPr>
      <w:r>
        <w:t xml:space="preserve">Спортивную и детскую площадки благоустроили в Краснопахорском</w:t>
      </w:r>
    </w:p>
    <w:p>
      <w:pPr>
        <w:pStyle w:val="FirstParagraph"/>
      </w:pPr>
      <w:r>
        <w:t xml:space="preserve">27.08.2018</w:t>
      </w:r>
    </w:p>
    <w:p>
      <w:pPr>
        <w:pStyle w:val="BodyText"/>
      </w:pPr>
    </w:p>
    <w:p>
      <w:pPr>
        <w:pStyle w:val="BodyText"/>
      </w:pPr>
      <w:r>
        <w:drawing>
          <wp:inline>
            <wp:extent cx="2438400" cy="161544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6c5/file71miu0swbw2197t3e51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61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Спортивную и детскую площадки благоустроили в Краснопахорском. Фото: архи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пециалисты приступили к строительству детской площадки в поселении Краснопахорское. Информацию о начале работ предоставили 27 август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Сейчас на улице Азовская, располагающейся в деревне Красная Пахра, был произведен демонтаж устаревших конструкций. После этого была заасфальтирована территория. Скоро там появится новое оборудование, — рассказал главный специалист отдела жилищно-коммунального хозяйства администрации поселения Краснопахорское Виктор Бороденк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добавил, что к аналогичным работам приступили в деревне Юрово. В ближайшее время специалисты проведут работы по комплексному благоустройству и реконструкции спортивной площадки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53491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5349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5349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9T16:20:40Z</dcterms:created>
  <dcterms:modified xsi:type="dcterms:W3CDTF">2025-03-09T16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